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16dd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6f18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94dc3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21:58:15Z</dcterms:created>
  <dcterms:modified xsi:type="dcterms:W3CDTF">2022-01-30T21:58:15Z</dcterms:modified>
</cp:coreProperties>
</file>